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6D832" w14:textId="1748E4C8" w:rsidR="008758B3" w:rsidRDefault="00D53594" w:rsidP="00D53594">
      <w:pPr>
        <w:pStyle w:val="Heading1"/>
        <w:jc w:val="center"/>
      </w:pPr>
      <w:r w:rsidRPr="00D53594">
        <w:t>App.Metrics</w:t>
      </w:r>
    </w:p>
    <w:p w14:paraId="7834E4C7" w14:textId="170D547D" w:rsidR="00D53594" w:rsidRDefault="00D53594" w:rsidP="00D53594">
      <w:r w:rsidRPr="00D53594">
        <w:t>"App.Metrics" is an open-source metrics library for .NET applications that provides a flexible and extensible framework for collecting, processing, and visualizing application performance data. It is designed to be lightweight, efficient, and easy to use, with a focus on providing a wide range of metric types and customization options.</w:t>
      </w:r>
    </w:p>
    <w:p w14:paraId="756EFF8C" w14:textId="77777777" w:rsidR="00D53594" w:rsidRPr="00D53594" w:rsidRDefault="00D53594" w:rsidP="00D53594"/>
    <w:p w14:paraId="20399AE2" w14:textId="77777777" w:rsidR="00D53594" w:rsidRPr="00D53594" w:rsidRDefault="00D53594" w:rsidP="00D53594">
      <w:r w:rsidRPr="00D53594">
        <w:rPr>
          <w:b/>
          <w:bCs/>
        </w:rPr>
        <w:t>Key Features</w:t>
      </w:r>
    </w:p>
    <w:p w14:paraId="2222EC8A" w14:textId="77777777" w:rsidR="00D53594" w:rsidRPr="00D53594" w:rsidRDefault="00D53594" w:rsidP="00D53594">
      <w:pPr>
        <w:numPr>
          <w:ilvl w:val="0"/>
          <w:numId w:val="1"/>
        </w:numPr>
      </w:pPr>
      <w:r w:rsidRPr="00D53594">
        <w:rPr>
          <w:b/>
          <w:bCs/>
        </w:rPr>
        <w:t>Wide range of metric types:</w:t>
      </w:r>
      <w:r w:rsidRPr="00D53594">
        <w:t xml:space="preserve"> "App.Metrics" supports a wide range of common metric types, including counters, gauges, histograms, timers, and meters. In addition, it provides several custom metric types, such as health checks and metrics tags, that can be used to add context to the metrics data.</w:t>
      </w:r>
    </w:p>
    <w:p w14:paraId="30D924A7" w14:textId="77777777" w:rsidR="00D53594" w:rsidRPr="00D53594" w:rsidRDefault="00D53594" w:rsidP="00D53594">
      <w:pPr>
        <w:numPr>
          <w:ilvl w:val="0"/>
          <w:numId w:val="1"/>
        </w:numPr>
      </w:pPr>
      <w:r w:rsidRPr="00D53594">
        <w:rPr>
          <w:b/>
          <w:bCs/>
        </w:rPr>
        <w:t>Customizable metric data:</w:t>
      </w:r>
      <w:r w:rsidRPr="00D53594">
        <w:t xml:space="preserve"> "App.Metrics" provides a flexible and extensible API for defining and recording custom metric data. This allows developers to collect and process the exact data they need, without having to rely on pre-built metrics or metrics that may not be relevant to their specific use case.</w:t>
      </w:r>
    </w:p>
    <w:p w14:paraId="155FEF31" w14:textId="77777777" w:rsidR="00D53594" w:rsidRPr="00D53594" w:rsidRDefault="00D53594" w:rsidP="00D53594">
      <w:pPr>
        <w:numPr>
          <w:ilvl w:val="0"/>
          <w:numId w:val="1"/>
        </w:numPr>
      </w:pPr>
      <w:r w:rsidRPr="00D53594">
        <w:rPr>
          <w:b/>
          <w:bCs/>
        </w:rPr>
        <w:t>Data storage and visualization:</w:t>
      </w:r>
      <w:r w:rsidRPr="00D53594">
        <w:t xml:space="preserve"> "App.Metrics" provides support for a variety of data storage backends, such as </w:t>
      </w:r>
      <w:proofErr w:type="spellStart"/>
      <w:r w:rsidRPr="00D53594">
        <w:t>InfluxDB</w:t>
      </w:r>
      <w:proofErr w:type="spellEnd"/>
      <w:r w:rsidRPr="00D53594">
        <w:t xml:space="preserve">, Graphite, and Prometheus. It also includes built-in Grafana dashboards for visualizing and </w:t>
      </w:r>
      <w:proofErr w:type="spellStart"/>
      <w:r w:rsidRPr="00D53594">
        <w:t>analyzing</w:t>
      </w:r>
      <w:proofErr w:type="spellEnd"/>
      <w:r w:rsidRPr="00D53594">
        <w:t xml:space="preserve"> metric data, as well as the ability to create custom dashboards using other visualization tools.</w:t>
      </w:r>
    </w:p>
    <w:p w14:paraId="1C67DA15" w14:textId="77777777" w:rsidR="00D53594" w:rsidRPr="00D53594" w:rsidRDefault="00D53594" w:rsidP="00D53594">
      <w:pPr>
        <w:numPr>
          <w:ilvl w:val="0"/>
          <w:numId w:val="1"/>
        </w:numPr>
      </w:pPr>
      <w:r w:rsidRPr="00D53594">
        <w:rPr>
          <w:b/>
          <w:bCs/>
        </w:rPr>
        <w:t>ASP.NET Core integration:</w:t>
      </w:r>
      <w:r w:rsidRPr="00D53594">
        <w:t xml:space="preserve"> "App.Metrics" provides seamless integration with ASP.NET Core, allowing developers to monitor and optimize the performance and health of their web applications. It includes built-in middleware for exposing metric data via HTTP endpoints, as well as integration with other ASP.NET Core features such as logging and dependency injection.</w:t>
      </w:r>
    </w:p>
    <w:p w14:paraId="572622B5" w14:textId="3E4E8A48" w:rsidR="00D53594" w:rsidRDefault="00D53594" w:rsidP="00D53594">
      <w:pPr>
        <w:numPr>
          <w:ilvl w:val="0"/>
          <w:numId w:val="1"/>
        </w:numPr>
      </w:pPr>
      <w:r w:rsidRPr="00D53594">
        <w:rPr>
          <w:b/>
          <w:bCs/>
        </w:rPr>
        <w:t>Extensibility and customization:</w:t>
      </w:r>
      <w:r w:rsidRPr="00D53594">
        <w:t xml:space="preserve"> "App.Metrics" </w:t>
      </w:r>
      <w:proofErr w:type="gramStart"/>
      <w:r w:rsidRPr="00D53594">
        <w:t>is</w:t>
      </w:r>
      <w:proofErr w:type="gramEnd"/>
      <w:r w:rsidRPr="00D53594">
        <w:t xml:space="preserve"> designed to be highly extensible and customizable, with a modular architecture that allows developers to easily add new metric types, data storage backends, or visualization tools. It also includes support for distributed tracing and application insights, which can be used to gain deeper insights into application performance and </w:t>
      </w:r>
      <w:proofErr w:type="spellStart"/>
      <w:r w:rsidRPr="00D53594">
        <w:t>behavior</w:t>
      </w:r>
      <w:proofErr w:type="spellEnd"/>
      <w:r w:rsidRPr="00D53594">
        <w:t>.</w:t>
      </w:r>
    </w:p>
    <w:p w14:paraId="661BBFB3" w14:textId="77777777" w:rsidR="00D53594" w:rsidRPr="00D53594" w:rsidRDefault="00D53594" w:rsidP="00D53594">
      <w:pPr>
        <w:ind w:left="720"/>
      </w:pPr>
    </w:p>
    <w:p w14:paraId="6D0E53BE" w14:textId="77777777" w:rsidR="00D53594" w:rsidRPr="00D53594" w:rsidRDefault="00D53594" w:rsidP="00D53594">
      <w:r w:rsidRPr="00D53594">
        <w:rPr>
          <w:b/>
          <w:bCs/>
        </w:rPr>
        <w:t>Performance and Scalability</w:t>
      </w:r>
    </w:p>
    <w:p w14:paraId="6414812C" w14:textId="4CBD0AC7" w:rsidR="00D53594" w:rsidRDefault="00D53594" w:rsidP="00D53594">
      <w:r w:rsidRPr="00D53594">
        <w:t>"App.Metrics" is designed to be lightweight and efficient, with minimal impact on application performance. It uses highly optimized data structures and algorithms to ensure that metric data can be collected and processed quickly and with minimal overhead. "App.Metrics" is also designed to be scalable, with support for distributed architectures and the ability to handle large volumes of metric data in real-time.</w:t>
      </w:r>
    </w:p>
    <w:p w14:paraId="0B535242" w14:textId="16876FEB" w:rsidR="00D53594" w:rsidRDefault="00D53594" w:rsidP="00D53594"/>
    <w:p w14:paraId="64DD37DA" w14:textId="7E8348C2" w:rsidR="00D53594" w:rsidRDefault="00D53594" w:rsidP="00D53594"/>
    <w:p w14:paraId="0D8B294D" w14:textId="77777777" w:rsidR="00E80A5F" w:rsidRPr="00D53594" w:rsidRDefault="00E80A5F" w:rsidP="00D53594"/>
    <w:p w14:paraId="78EA6487" w14:textId="77777777" w:rsidR="00D53594" w:rsidRPr="00D53594" w:rsidRDefault="00D53594" w:rsidP="00D53594">
      <w:r w:rsidRPr="00D53594">
        <w:rPr>
          <w:b/>
          <w:bCs/>
        </w:rPr>
        <w:lastRenderedPageBreak/>
        <w:t>Conclusion</w:t>
      </w:r>
    </w:p>
    <w:p w14:paraId="531F7E89" w14:textId="77777777" w:rsidR="00D53594" w:rsidRPr="00D53594" w:rsidRDefault="00D53594" w:rsidP="00D53594">
      <w:r w:rsidRPr="00D53594">
        <w:t>Overall, "App.Metrics" is a well-designed and flexible metrics library that provides a wide range of metric types and customization options, as well as support for data storage and visualization, ASP.NET Core integration, and extensibility. It is lightweight, efficient, and scalable, making it a good choice for a variety of application performance monitoring and optimization use cases.</w:t>
      </w:r>
    </w:p>
    <w:p w14:paraId="627D872C" w14:textId="77777777" w:rsidR="00D53594" w:rsidRPr="00D53594" w:rsidRDefault="00D53594" w:rsidP="00D53594"/>
    <w:sectPr w:rsidR="00D53594" w:rsidRPr="00D535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78E"/>
    <w:multiLevelType w:val="multilevel"/>
    <w:tmpl w:val="DD62B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1371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sjA3szA0MjOysLBU0lEKTi0uzszPAykwrAUANJHnvCwAAAA="/>
  </w:docVars>
  <w:rsids>
    <w:rsidRoot w:val="00806169"/>
    <w:rsid w:val="00225EEE"/>
    <w:rsid w:val="004054E2"/>
    <w:rsid w:val="00806169"/>
    <w:rsid w:val="008758B3"/>
    <w:rsid w:val="00C533C6"/>
    <w:rsid w:val="00D53594"/>
    <w:rsid w:val="00E80A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9B532"/>
  <w15:chartTrackingRefBased/>
  <w15:docId w15:val="{A7951376-EFB4-46A8-BE88-E717D3174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35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59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702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0</Words>
  <Characters>2455</Characters>
  <Application>Microsoft Office Word</Application>
  <DocSecurity>0</DocSecurity>
  <Lines>20</Lines>
  <Paragraphs>5</Paragraphs>
  <ScaleCrop>false</ScaleCrop>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i khalid</dc:creator>
  <cp:keywords/>
  <dc:description/>
  <cp:lastModifiedBy>ibi khalid</cp:lastModifiedBy>
  <cp:revision>12</cp:revision>
  <dcterms:created xsi:type="dcterms:W3CDTF">2023-02-15T09:59:00Z</dcterms:created>
  <dcterms:modified xsi:type="dcterms:W3CDTF">2023-02-15T10:01:00Z</dcterms:modified>
</cp:coreProperties>
</file>